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margin" w:tblpXSpec="center" w:tblpY="55"/>
        <w:tblW w:w="5744" w:type="pct"/>
        <w:tblLook w:val="04A0" w:firstRow="1" w:lastRow="0" w:firstColumn="1" w:lastColumn="0" w:noHBand="0" w:noVBand="1"/>
      </w:tblPr>
      <w:tblGrid>
        <w:gridCol w:w="1336"/>
        <w:gridCol w:w="2339"/>
        <w:gridCol w:w="4406"/>
        <w:gridCol w:w="1688"/>
      </w:tblGrid>
      <w:tr w:rsidR="00251D81" w:rsidRPr="003A44C0" w14:paraId="0A3295A4" w14:textId="77777777" w:rsidTr="003717D3">
        <w:tc>
          <w:tcPr>
            <w:tcW w:w="6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4C9883E" w14:textId="77777777" w:rsidR="00251D81" w:rsidRPr="003A44C0" w:rsidRDefault="00251D81" w:rsidP="003717D3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</w:rPr>
            </w:pPr>
            <w:r w:rsidRPr="003A44C0">
              <w:rPr>
                <w:rFonts w:ascii="Times New Roman" w:eastAsia="Times New Roman" w:hAnsi="Times New Roman"/>
                <w:b/>
                <w:bCs/>
              </w:rPr>
              <w:t>Weekdays</w:t>
            </w:r>
          </w:p>
        </w:tc>
        <w:tc>
          <w:tcPr>
            <w:tcW w:w="119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7C8566" w14:textId="77777777" w:rsidR="00251D81" w:rsidRPr="003A44C0" w:rsidRDefault="00251D81" w:rsidP="003717D3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</w:rPr>
            </w:pPr>
            <w:r w:rsidRPr="003A44C0">
              <w:rPr>
                <w:rFonts w:ascii="Times New Roman" w:eastAsia="Times New Roman" w:hAnsi="Times New Roman"/>
                <w:b/>
                <w:bCs/>
              </w:rPr>
              <w:t>Warm-up</w:t>
            </w:r>
          </w:p>
        </w:tc>
        <w:tc>
          <w:tcPr>
            <w:tcW w:w="22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E16497B" w14:textId="77777777" w:rsidR="00251D81" w:rsidRPr="003A44C0" w:rsidRDefault="00251D81" w:rsidP="003717D3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</w:rPr>
            </w:pPr>
            <w:r w:rsidRPr="003A44C0">
              <w:rPr>
                <w:rFonts w:ascii="Times New Roman" w:hAnsi="Times New Roman"/>
                <w:b/>
                <w:lang w:val="en"/>
              </w:rPr>
              <w:t>MCT</w:t>
            </w:r>
            <w:r w:rsidRPr="003A44C0">
              <w:rPr>
                <w:rFonts w:ascii="Times New Roman" w:hAnsi="Times New Roman"/>
                <w:lang w:val="en"/>
              </w:rPr>
              <w:t xml:space="preserve"> </w:t>
            </w:r>
            <w:r w:rsidRPr="003A44C0">
              <w:rPr>
                <w:rFonts w:ascii="Times New Roman" w:eastAsia="Times New Roman" w:hAnsi="Times New Roman"/>
                <w:b/>
                <w:bCs/>
              </w:rPr>
              <w:t>session</w:t>
            </w:r>
          </w:p>
        </w:tc>
        <w:tc>
          <w:tcPr>
            <w:tcW w:w="8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80DF311" w14:textId="77777777" w:rsidR="00251D81" w:rsidRPr="003A44C0" w:rsidRDefault="00251D81" w:rsidP="003717D3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</w:rPr>
            </w:pPr>
            <w:r w:rsidRPr="003A44C0">
              <w:rPr>
                <w:rFonts w:ascii="Times New Roman" w:eastAsia="Times New Roman" w:hAnsi="Times New Roman"/>
                <w:b/>
                <w:bCs/>
              </w:rPr>
              <w:t>Col down</w:t>
            </w:r>
          </w:p>
        </w:tc>
      </w:tr>
      <w:tr w:rsidR="00251D81" w:rsidRPr="003A44C0" w14:paraId="0B10E305" w14:textId="77777777" w:rsidTr="003717D3">
        <w:trPr>
          <w:trHeight w:val="1470"/>
        </w:trPr>
        <w:tc>
          <w:tcPr>
            <w:tcW w:w="6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A36C79" w14:textId="77777777" w:rsidR="00251D81" w:rsidRPr="003A44C0" w:rsidRDefault="00251D81" w:rsidP="003717D3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3A44C0">
              <w:rPr>
                <w:rFonts w:ascii="Times New Roman" w:eastAsia="Times New Roman" w:hAnsi="Times New Roman"/>
              </w:rPr>
              <w:t>Monday</w:t>
            </w:r>
          </w:p>
          <w:p w14:paraId="05854B22" w14:textId="77777777" w:rsidR="00251D81" w:rsidRPr="003A44C0" w:rsidRDefault="00251D81" w:rsidP="003717D3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119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9FFD6A" w14:textId="77777777" w:rsidR="00251D81" w:rsidRPr="003A44C0" w:rsidRDefault="00251D81" w:rsidP="003717D3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3A44C0">
              <w:rPr>
                <w:rFonts w:ascii="Times New Roman" w:eastAsia="Times New Roman" w:hAnsi="Times New Roman"/>
              </w:rPr>
              <w:t>5 minutes of moderate walking + 3 minutes of mobility and stretching exercise for major muscle groups</w:t>
            </w:r>
          </w:p>
        </w:tc>
        <w:tc>
          <w:tcPr>
            <w:tcW w:w="22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C9AFD6" w14:textId="77777777" w:rsidR="00251D81" w:rsidRPr="003A44C0" w:rsidRDefault="00251D81" w:rsidP="003717D3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3A44C0">
              <w:rPr>
                <w:rFonts w:ascii="Times New Roman" w:eastAsia="Times New Roman" w:hAnsi="Times New Roman"/>
              </w:rPr>
              <w:t>Objective: Aerobic resistance + flexibility</w:t>
            </w:r>
          </w:p>
          <w:p w14:paraId="656B86E5" w14:textId="77777777" w:rsidR="00251D81" w:rsidRPr="003A44C0" w:rsidRDefault="00251D81" w:rsidP="003717D3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3A44C0">
              <w:rPr>
                <w:rFonts w:ascii="Times New Roman" w:eastAsia="Times New Roman" w:hAnsi="Times New Roman"/>
              </w:rPr>
              <w:t>Session: 2 sets of 10 min, each one composed of 5 minutes of continuous aerobic gymnastics and dance movements + 3 sets of 8 repetitions of stretching exercises for major muscle groups</w:t>
            </w:r>
          </w:p>
          <w:p w14:paraId="6922FD72" w14:textId="77777777" w:rsidR="00251D81" w:rsidRPr="003A44C0" w:rsidRDefault="00251D81" w:rsidP="003717D3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3A44C0">
              <w:rPr>
                <w:rFonts w:ascii="Times New Roman" w:eastAsia="Times New Roman" w:hAnsi="Times New Roman"/>
              </w:rPr>
              <w:t>RPE: 12-14 on the BORG scale</w:t>
            </w:r>
          </w:p>
        </w:tc>
        <w:tc>
          <w:tcPr>
            <w:tcW w:w="8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E61DAB9" w14:textId="77777777" w:rsidR="00251D81" w:rsidRPr="003A44C0" w:rsidRDefault="00251D81" w:rsidP="003717D3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3A44C0">
              <w:rPr>
                <w:rFonts w:ascii="Times New Roman" w:eastAsia="Times New Roman" w:hAnsi="Times New Roman"/>
              </w:rPr>
              <w:t>5 minutes of breathing exercises + soft stretching for major muscle groups</w:t>
            </w:r>
          </w:p>
        </w:tc>
      </w:tr>
      <w:tr w:rsidR="00251D81" w:rsidRPr="003A44C0" w14:paraId="56E4F0FF" w14:textId="77777777" w:rsidTr="003717D3">
        <w:trPr>
          <w:trHeight w:val="1324"/>
        </w:trPr>
        <w:tc>
          <w:tcPr>
            <w:tcW w:w="6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1E1FB61" w14:textId="77777777" w:rsidR="00251D81" w:rsidRPr="003A44C0" w:rsidRDefault="00251D81" w:rsidP="003717D3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3A44C0">
              <w:rPr>
                <w:rFonts w:ascii="Times New Roman" w:eastAsia="Times New Roman" w:hAnsi="Times New Roman"/>
              </w:rPr>
              <w:t>Wednesday</w:t>
            </w:r>
          </w:p>
        </w:tc>
        <w:tc>
          <w:tcPr>
            <w:tcW w:w="119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75736E" w14:textId="77777777" w:rsidR="00251D81" w:rsidRPr="003A44C0" w:rsidRDefault="00251D81" w:rsidP="003717D3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3A44C0">
              <w:rPr>
                <w:rFonts w:ascii="Times New Roman" w:eastAsia="Times New Roman" w:hAnsi="Times New Roman"/>
              </w:rPr>
              <w:t>5 minutes of moderate walking + 3 minutes of mobility and stretching exercise for the major muscle groups</w:t>
            </w:r>
          </w:p>
        </w:tc>
        <w:tc>
          <w:tcPr>
            <w:tcW w:w="22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5DA2FD5" w14:textId="77777777" w:rsidR="00251D81" w:rsidRPr="003A44C0" w:rsidRDefault="00251D81" w:rsidP="003717D3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3A44C0">
              <w:rPr>
                <w:rFonts w:ascii="Times New Roman" w:eastAsia="Times New Roman" w:hAnsi="Times New Roman"/>
              </w:rPr>
              <w:t>Objective: Aerobic resistance + static/dynamic balance</w:t>
            </w:r>
          </w:p>
          <w:p w14:paraId="0E69D560" w14:textId="77777777" w:rsidR="00251D81" w:rsidRPr="003A44C0" w:rsidRDefault="00251D81" w:rsidP="003717D3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3A44C0">
              <w:rPr>
                <w:rFonts w:ascii="Times New Roman" w:eastAsia="Times New Roman" w:hAnsi="Times New Roman"/>
              </w:rPr>
              <w:t>Session: 2 sets of 10 min, each one composed of 5 minutes of continuous aerobic gymnastics and dance movements + 5 minutes of dynamic and static balance exercises RPE: 12-14 on the BORG scale</w:t>
            </w:r>
          </w:p>
        </w:tc>
        <w:tc>
          <w:tcPr>
            <w:tcW w:w="8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D2B72EF" w14:textId="77777777" w:rsidR="00251D81" w:rsidRPr="003A44C0" w:rsidRDefault="00251D81" w:rsidP="003717D3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3A44C0">
              <w:rPr>
                <w:rFonts w:ascii="Times New Roman" w:eastAsia="Times New Roman" w:hAnsi="Times New Roman"/>
              </w:rPr>
              <w:t>5 minutes of breathing exercises + soft stretching for major muscle groups</w:t>
            </w:r>
          </w:p>
        </w:tc>
      </w:tr>
      <w:tr w:rsidR="00251D81" w:rsidRPr="003A44C0" w14:paraId="305C2964" w14:textId="77777777" w:rsidTr="003717D3">
        <w:trPr>
          <w:trHeight w:val="1260"/>
        </w:trPr>
        <w:tc>
          <w:tcPr>
            <w:tcW w:w="6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FE4CFE" w14:textId="77777777" w:rsidR="00251D81" w:rsidRPr="003A44C0" w:rsidRDefault="00251D81" w:rsidP="003717D3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3A44C0">
              <w:rPr>
                <w:rFonts w:ascii="Times New Roman" w:eastAsia="Times New Roman" w:hAnsi="Times New Roman"/>
              </w:rPr>
              <w:t>Thursday</w:t>
            </w:r>
          </w:p>
        </w:tc>
        <w:tc>
          <w:tcPr>
            <w:tcW w:w="119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DC6465" w14:textId="77777777" w:rsidR="00251D81" w:rsidRPr="003A44C0" w:rsidRDefault="00251D81" w:rsidP="003717D3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3A44C0">
              <w:rPr>
                <w:rFonts w:ascii="Times New Roman" w:eastAsia="Times New Roman" w:hAnsi="Times New Roman"/>
              </w:rPr>
              <w:t>5 minutes of moderate walking + 3 minutes of mobility and stretching exercise for major muscle groups</w:t>
            </w:r>
          </w:p>
        </w:tc>
        <w:tc>
          <w:tcPr>
            <w:tcW w:w="22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F045267" w14:textId="77777777" w:rsidR="00251D81" w:rsidRPr="003A44C0" w:rsidRDefault="00251D81" w:rsidP="003717D3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3A44C0">
              <w:rPr>
                <w:rFonts w:ascii="Times New Roman" w:eastAsia="Times New Roman" w:hAnsi="Times New Roman"/>
              </w:rPr>
              <w:t>Objective: Aerobic resistance + muscle strength</w:t>
            </w:r>
          </w:p>
          <w:p w14:paraId="43DA1FD8" w14:textId="77777777" w:rsidR="00251D81" w:rsidRPr="003A44C0" w:rsidRDefault="00251D81" w:rsidP="003717D3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3A44C0">
              <w:rPr>
                <w:rFonts w:ascii="Times New Roman" w:eastAsia="Times New Roman" w:hAnsi="Times New Roman"/>
              </w:rPr>
              <w:t>Session: 2 sets of 10 min, with 1 minute composed of 5 minutes of continuous aerobic gymnastics and dance movements +</w:t>
            </w:r>
          </w:p>
          <w:p w14:paraId="220486EC" w14:textId="77777777" w:rsidR="00251D81" w:rsidRPr="003A44C0" w:rsidRDefault="00251D81" w:rsidP="003717D3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3A44C0">
              <w:rPr>
                <w:rFonts w:ascii="Times New Roman" w:eastAsia="Times New Roman" w:hAnsi="Times New Roman"/>
              </w:rPr>
              <w:t>3 sets of 12-15 repetitions of resistance exercises involving free weights and elastic bands for the upper and lower limb muscles + 5 minutes of</w:t>
            </w:r>
          </w:p>
          <w:p w14:paraId="22B8E354" w14:textId="77777777" w:rsidR="00251D81" w:rsidRPr="003A44C0" w:rsidRDefault="00251D81" w:rsidP="003717D3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3A44C0">
              <w:rPr>
                <w:rFonts w:ascii="Times New Roman" w:eastAsia="Times New Roman" w:hAnsi="Times New Roman"/>
              </w:rPr>
              <w:t>dynamic and static balance exercises</w:t>
            </w:r>
          </w:p>
          <w:p w14:paraId="29F5CDF5" w14:textId="77777777" w:rsidR="00251D81" w:rsidRPr="003A44C0" w:rsidRDefault="00251D81" w:rsidP="003717D3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3A44C0">
              <w:rPr>
                <w:rFonts w:ascii="Times New Roman" w:eastAsia="Times New Roman" w:hAnsi="Times New Roman"/>
              </w:rPr>
              <w:t>RPE: 12-14 on the BORG scale</w:t>
            </w:r>
          </w:p>
        </w:tc>
        <w:tc>
          <w:tcPr>
            <w:tcW w:w="8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5EAEB92" w14:textId="77777777" w:rsidR="00251D81" w:rsidRPr="003A44C0" w:rsidRDefault="00251D81" w:rsidP="003717D3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3A44C0">
              <w:rPr>
                <w:rFonts w:ascii="Times New Roman" w:eastAsia="Times New Roman" w:hAnsi="Times New Roman"/>
              </w:rPr>
              <w:t>5 minutes of breathing exercises + soft stretching for major muscle groups</w:t>
            </w:r>
          </w:p>
        </w:tc>
      </w:tr>
    </w:tbl>
    <w:p w14:paraId="5AACA3A3" w14:textId="77777777" w:rsidR="00C71A12" w:rsidRDefault="00C71A12"/>
    <w:sectPr w:rsidR="00C71A12" w:rsidSect="008A270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wNjY0tDAzM7YwNzJT0lEKTi0uzszPAykwrAUAovgJqiwAAAA="/>
  </w:docVars>
  <w:rsids>
    <w:rsidRoot w:val="00251D81"/>
    <w:rsid w:val="00251D81"/>
    <w:rsid w:val="00451102"/>
    <w:rsid w:val="008A2708"/>
    <w:rsid w:val="00BB3165"/>
    <w:rsid w:val="00C71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B9917"/>
  <w15:chartTrackingRefBased/>
  <w15:docId w15:val="{B6C38511-8C41-42EE-BAC4-3C53ADE43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D81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sz w:val="20"/>
      <w:szCs w:val="20"/>
      <w:lang w:eastAsia="zh-C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51D81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sz w:val="20"/>
      <w:szCs w:val="20"/>
      <w:lang w:eastAsia="zh-C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1</Words>
  <Characters>1266</Characters>
  <Application>Microsoft Office Word</Application>
  <DocSecurity>0</DocSecurity>
  <Lines>10</Lines>
  <Paragraphs>2</Paragraphs>
  <ScaleCrop>false</ScaleCrop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Gonçalves</dc:creator>
  <cp:keywords/>
  <dc:description/>
  <cp:lastModifiedBy>Samuel Gonçalves</cp:lastModifiedBy>
  <cp:revision>1</cp:revision>
  <dcterms:created xsi:type="dcterms:W3CDTF">2023-12-23T19:25:00Z</dcterms:created>
  <dcterms:modified xsi:type="dcterms:W3CDTF">2023-12-23T19:25:00Z</dcterms:modified>
</cp:coreProperties>
</file>